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(#tab:unnamed-chunk-20)Descriptive Statistic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(#tab:unnamed-chunk-20)Descriptive Statistics"/>
      </w:tblPr>
      <w:tblGrid>
        <w:gridCol w:w="2548"/>
        <w:gridCol w:w="1547"/>
        <w:gridCol w:w="1547"/>
        <w:gridCol w:w="1547"/>
        <w:gridCol w:w="72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4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13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_memb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2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63 (2.85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71 (3.6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91 (3.17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1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1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19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years_li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3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939 (14.92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918 (19.83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.053 (16.91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7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9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96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o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44 (1.17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35 (0.95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40 (1.09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8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8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v_c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44 (1.01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71 (1.17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66 (1.08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5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_mea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5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85 (0.49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33 (0.48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03 (0.49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3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uc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8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3 (0.45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6 (0.46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8 (0.45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ses_fertiliz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4 (0.43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0 (0.5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4 (0.47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9T15:00:52Z</dcterms:created>
  <dcterms:modified xsi:type="dcterms:W3CDTF">2024-01-29T15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